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e5d871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ea6aa0fa-a939-42d2-8974-366674613b7d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53:41Z</dcterms:created>
  <dcterms:modified xsi:type="dcterms:W3CDTF">2023-06-21T18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